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Shanghai</w:t>
      </w:r>
    </w:p>
    <w:bookmarkStart w:id="20" w:name="Xa0ea5c664b319060c866911c83a1e43bd364a23"/>
    <w:p>
      <w:pPr>
        <w:pStyle w:val="Heading1"/>
      </w:pPr>
      <w:r>
        <w:t xml:space="preserve">Scholarship Application Letter: Pursuing Environmental Engineering Excellence in China Shanghai</w:t>
      </w:r>
    </w:p>
    <w:p>
      <w:pPr>
        <w:pStyle w:val="FirstParagraph"/>
      </w:pPr>
      <w:r>
        <w:t xml:space="preserve">Dear Scholarship Committee,</w:t>
      </w:r>
    </w:p>
    <w:p>
      <w:pPr>
        <w:pStyle w:val="BodyText"/>
      </w:pPr>
      <w:r>
        <w:t xml:space="preserve">It is with profound enthusiasm and unwavering commitment to sustainable development that I submit my application for the [Name of Scholarship Program] at Tongji University in Shanghai, China. As a dedicated aspiring Environmental Engineer from [Your Country], I have meticulously aligned my academic trajectory, professional aspirations, and personal values with the transformative environmental challenges and opportunities presented by China’s most dynamic metropolis: Shanghai. This scholarship represents not merely financial assistance, but the essential catalyst for me to contribute meaningfully to Shanghai’s ambitious green transformation journey.</w:t>
      </w:r>
    </w:p>
    <w:p>
      <w:pPr>
        <w:pStyle w:val="BodyText"/>
      </w:pPr>
      <w:r>
        <w:t xml:space="preserve">My passion for Environmental Engineering was ignited during my undergraduate studies in [Your University/Program], where I focused on urban water resource management and air quality mitigation strategies. My final year research project – "Assessing the Impact of Microplastic Pollution on Urban Wetland Ecosystems in [Your City]" – required rigorous fieldwork, data analysis using GIS mapping, and collaboration with local municipal waste management authorities. This experience solidified my conviction that effective environmental solutions demand deep integration with urban planning and policy. I realized that to truly address complex challenges like those confronting megacities such as Shanghai – characterized by dense populations, rapid industrialization, and significant climate vulnerability – specialized engineering expertise must be coupled with a profound understanding of local ecological systems and socio-economic contexts. Shanghai, as China’s economic engine and a global city grappling with air quality standards (PM2.5), coastal resilience against sea-level rise, and the urgent need for circular economy implementation in its vast urban fabric, presents the ideal crucible for this specialized expertise.</w:t>
      </w:r>
    </w:p>
    <w:p>
      <w:pPr>
        <w:pStyle w:val="BodyText"/>
      </w:pPr>
      <w:r>
        <w:t xml:space="preserve">China’s national commitment to "Ecological Civilization" and Shanghai’s specific goals under its "Sponge City" initiative, comprehensive air pollution control plans (e.g., the 2023-2035 Air Quality Improvement Action Plan), and ambitious carbon neutrality targets by 2050 provide an unparalleled ecosystem for Environmental Engineers. I am particularly drawn to Shanghai’s pioneering work on integrated urban water management systems and its development of green infrastructure corridors. The opportunity to learn from world-renowned faculty at Tongji University, a global leader in environmental engineering consistently ranked among the top institutions worldwide, is paramount. Courses such as "Advanced Urban Water Systems Design," "Environmental Policy Analysis for Megacities," and "Climate Resilient Infrastructure Planning" directly align with my goal of specializing in sustainable urban infrastructure. Furthermore, access to Tongji’s state-of-the-art research centers – including the State Key Laboratory of Pollution Control and Resource Reuse and the Shanghai Institute of Environmental Science – is indispensable for hands-on experience with cutting-edge technologies like AI-driven pollution modeling and advanced wastewater treatment processes essential for Shanghai’s future.</w:t>
      </w:r>
    </w:p>
    <w:p>
      <w:pPr>
        <w:pStyle w:val="BodyText"/>
      </w:pPr>
      <w:r>
        <w:t xml:space="preserve">The financial burden associated with studying at a prestigious institution like Tongji University in Shanghai is substantial. While I possess significant academic merit and have secured partial funding from my home university, the [Name of Scholarship Program] is critical to bridge the gap between my aspiration and reality. This scholarship would alleviate the pressure of high tuition fees (exceeding [Your Estimated Amount] RMB annually) and cover essential living expenses in Shanghai – a city with a significant cost of living. It would empower me to fully immerse myself in the academic rigor, engage deeply with faculty research groups, participate in field studies along the Huangpu River restoration projects or coastal defense initiatives, and contribute actively to university sustainability clubs without the distraction of excessive financial strain. My commitment is absolute: I will be a diligent student, a proactive researcher contributing to Shanghai’s environmental knowledge base, and a model representative of both my home country and Tongji University.</w:t>
      </w:r>
    </w:p>
    <w:p>
      <w:pPr>
        <w:pStyle w:val="BodyText"/>
      </w:pPr>
      <w:r>
        <w:t xml:space="preserve">My long-term vision extends far beyond graduation. I aspire to become an Environmental Engineering leader within Shanghai's public sector or leading green technology firms. Specifically, I aim to develop innovative solutions for integrating nature-based infrastructure into Shanghai’s aging urban core, enhancing stormwater management to reduce flooding risks (a critical issue during typhoon seasons), and optimizing industrial park energy efficiency networks. I am deeply inspired by initiatives like the Lujiazui Central Business District's green building mandates and the ongoing restoration of Chongming Island as a model for sustainable development. By applying my specialized skills, cultivated under this scholarship in Shanghai, I intend to directly support the city’s mission to become a global exemplar of low-carbon urban living by 2035. My presence in Shanghai is not just about acquiring knowledge; it is about becoming an active participant in solving its most pressing environmental challenges.</w:t>
      </w:r>
    </w:p>
    <w:p>
      <w:pPr>
        <w:pStyle w:val="BodyText"/>
      </w:pPr>
      <w:r>
        <w:t xml:space="preserve">Choosing to pursue Environmental Engineering in China Shanghai is a decision rooted in strategic alignment between my professional goals and the city’s urgent, high-impact needs. The [Name of Scholarship Program] represents the vital investment required to transform this vision into tangible reality. I am not merely applying for a scholarship; I am pledging my skills, dedication, and future career to contribute to Shanghai's environmental stewardship and China's broader ecological progress. I have attached my CV, academic transcripts, recommendation letters from Professors [Name] and [Name] who witnessed my research in urban environmental management, and a detailed research proposal outlining how I intend to utilize Tongji’s resources during the program. My academic record demonstrates consistent excellence (GPA: [Your GPA]), and I am confident in my ability to excel within your esteemed institution.</w:t>
      </w:r>
    </w:p>
    <w:p>
      <w:pPr>
        <w:pStyle w:val="BodyText"/>
      </w:pPr>
      <w:r>
        <w:t xml:space="preserve">Thank you for considering my application. I am eager to contribute my passion for environmental engineering to the vibrant academic community at Tongji University and, ultimately, to Shanghai’s journey as a model of sustainable urban development. I welcome the opportunity to discuss how my skills and aspirations align with your scholarship objectives in an interview at your convenience.</w:t>
      </w:r>
    </w:p>
    <w:p>
      <w:pPr>
        <w:pStyle w:val="BodyText"/>
      </w:pPr>
      <w:r>
        <w:t xml:space="preserve">Sincerely,</w:t>
      </w:r>
    </w:p>
    <w:p>
      <w:pPr>
        <w:pStyle w:val="BodyText"/>
      </w:pPr>
      <w:r>
        <w:t xml:space="preserve">[Your Full Name]</w:t>
      </w:r>
    </w:p>
    <w:p>
      <w:pPr>
        <w:pStyle w:val="BodyText"/>
      </w:pPr>
      <w:r>
        <w:t xml:space="preserve">[Your Student ID/Passport Number - Optional]</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in Shanghai</dc:title>
  <dc:creator/>
  <cp:keywords/>
  <dcterms:created xsi:type="dcterms:W3CDTF">2026-07-22T15:35:17Z</dcterms:created>
  <dcterms:modified xsi:type="dcterms:W3CDTF">2026-07-22T15:35:17Z</dcterms:modified>
</cp:coreProperties>
</file>

<file path=docProps/custom.xml><?xml version="1.0" encoding="utf-8"?>
<Properties xmlns="http://schemas.openxmlformats.org/officeDocument/2006/custom-properties" xmlns:vt="http://schemas.openxmlformats.org/officeDocument/2006/docPropsVTypes"/>
</file>